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D0AFD" w14:textId="77777777" w:rsidR="008B13B3" w:rsidRDefault="008B13B3" w:rsidP="008B13B3">
      <w:pPr>
        <w:spacing w:after="0"/>
      </w:pPr>
      <w:r>
        <w:t>Dear Client</w:t>
      </w:r>
      <w:r>
        <w:t>,</w:t>
      </w:r>
    </w:p>
    <w:p w14:paraId="682B5A35" w14:textId="77777777" w:rsidR="008B13B3" w:rsidRDefault="008B13B3" w:rsidP="008B13B3">
      <w:pPr>
        <w:spacing w:after="0"/>
      </w:pPr>
    </w:p>
    <w:p w14:paraId="62309C56" w14:textId="77777777" w:rsidR="008B13B3" w:rsidRDefault="008B13B3" w:rsidP="008B13B3">
      <w:pPr>
        <w:spacing w:after="0"/>
      </w:pPr>
      <w:r>
        <w:t>Thank you for providing us with the Sales information for your business. Upon my first review of the dataset, I have found a list of issues that will affect our ability to accurately analyse the data and provide useful insights. Possible solutions for these issues are also included. The list is as follows:</w:t>
      </w:r>
    </w:p>
    <w:p w14:paraId="7DEA7D75" w14:textId="77777777" w:rsidR="008B13B3" w:rsidRDefault="008B13B3" w:rsidP="008B13B3">
      <w:pPr>
        <w:spacing w:after="0"/>
      </w:pPr>
    </w:p>
    <w:p w14:paraId="27DBF920" w14:textId="77777777" w:rsidR="008B13B3" w:rsidRDefault="008B13B3" w:rsidP="008B13B3">
      <w:pPr>
        <w:spacing w:after="0"/>
      </w:pPr>
      <w:r>
        <w:t>Inconsistent formatting</w:t>
      </w:r>
      <w:r>
        <w:t xml:space="preserve"> e.g. the </w:t>
      </w:r>
      <w:r>
        <w:t xml:space="preserve">gender column </w:t>
      </w:r>
      <w:r>
        <w:t xml:space="preserve">in the </w:t>
      </w:r>
      <w:r>
        <w:t>Customer Demographic worksheet</w:t>
      </w:r>
      <w:r>
        <w:t xml:space="preserve"> has 3 representations of Female i.e.</w:t>
      </w:r>
      <w:r>
        <w:t xml:space="preserve"> F, </w:t>
      </w:r>
      <w:proofErr w:type="spellStart"/>
      <w:r>
        <w:t>Femal</w:t>
      </w:r>
      <w:proofErr w:type="spellEnd"/>
      <w:r>
        <w:t>, Female</w:t>
      </w:r>
      <w:r>
        <w:t xml:space="preserve">. </w:t>
      </w:r>
      <w:r>
        <w:t>This can be mitigated by using drop down boxes or option boxes in forms to prevent the possibility of incorrect spelling and unique formats</w:t>
      </w:r>
    </w:p>
    <w:p w14:paraId="3CF111C6" w14:textId="77777777" w:rsidR="008B13B3" w:rsidRDefault="008B13B3" w:rsidP="008B13B3">
      <w:pPr>
        <w:spacing w:after="0"/>
      </w:pPr>
      <w:r>
        <w:t>Other examples include:</w:t>
      </w:r>
    </w:p>
    <w:p w14:paraId="0743A7E8" w14:textId="77777777" w:rsidR="008B13B3" w:rsidRDefault="008B13B3" w:rsidP="008B13B3">
      <w:pPr>
        <w:spacing w:after="0"/>
      </w:pPr>
      <w:r>
        <w:t>Transactions worksheet</w:t>
      </w:r>
    </w:p>
    <w:p w14:paraId="498D33FE" w14:textId="77777777" w:rsidR="008B13B3" w:rsidRDefault="008B13B3" w:rsidP="008B13B3">
      <w:pPr>
        <w:spacing w:after="0"/>
      </w:pPr>
      <w:r>
        <w:tab/>
        <w:t>- standard cost column has non number values</w:t>
      </w:r>
    </w:p>
    <w:p w14:paraId="49106067" w14:textId="77777777" w:rsidR="008B13B3" w:rsidRDefault="008B13B3" w:rsidP="008B13B3">
      <w:pPr>
        <w:spacing w:after="0"/>
      </w:pPr>
      <w:r>
        <w:tab/>
        <w:t xml:space="preserve">- </w:t>
      </w:r>
      <w:proofErr w:type="spellStart"/>
      <w:r>
        <w:t>product_first_sold_date</w:t>
      </w:r>
      <w:proofErr w:type="spellEnd"/>
      <w:r>
        <w:t xml:space="preserve"> column is formatted as a number</w:t>
      </w:r>
    </w:p>
    <w:p w14:paraId="144F340D" w14:textId="77777777" w:rsidR="008B13B3" w:rsidRDefault="008B13B3" w:rsidP="008B13B3">
      <w:pPr>
        <w:spacing w:after="0"/>
      </w:pPr>
      <w:r>
        <w:tab/>
        <w:t>- list price column is formatted as a number with varying levels of precision</w:t>
      </w:r>
    </w:p>
    <w:p w14:paraId="3D8C8807" w14:textId="77777777" w:rsidR="008B13B3" w:rsidRDefault="008B13B3" w:rsidP="008B13B3">
      <w:pPr>
        <w:spacing w:after="0"/>
      </w:pPr>
      <w:proofErr w:type="spellStart"/>
      <w:r>
        <w:t>NewCustomerList</w:t>
      </w:r>
      <w:proofErr w:type="spellEnd"/>
      <w:r>
        <w:t xml:space="preserve"> worksheet</w:t>
      </w:r>
    </w:p>
    <w:p w14:paraId="534B3BF3" w14:textId="77777777" w:rsidR="008B13B3" w:rsidRDefault="008B13B3" w:rsidP="008B13B3">
      <w:pPr>
        <w:spacing w:after="0"/>
      </w:pPr>
      <w:r>
        <w:tab/>
        <w:t>- past_3_years_bike_related_purchases column is not a number</w:t>
      </w:r>
    </w:p>
    <w:p w14:paraId="0847B717" w14:textId="77777777" w:rsidR="008B13B3" w:rsidRDefault="008B13B3" w:rsidP="008B13B3">
      <w:pPr>
        <w:spacing w:after="0"/>
      </w:pPr>
      <w:proofErr w:type="spellStart"/>
      <w:r>
        <w:t>CustomerAddress</w:t>
      </w:r>
      <w:proofErr w:type="spellEnd"/>
      <w:r>
        <w:t xml:space="preserve"> worksheet</w:t>
      </w:r>
    </w:p>
    <w:p w14:paraId="4247B0B7" w14:textId="77777777" w:rsidR="008B13B3" w:rsidRDefault="008B13B3" w:rsidP="008B13B3">
      <w:pPr>
        <w:spacing w:after="0"/>
      </w:pPr>
      <w:r>
        <w:tab/>
        <w:t xml:space="preserve">- State has inconsistent formatting </w:t>
      </w:r>
      <w:proofErr w:type="spellStart"/>
      <w:r>
        <w:t>eg</w:t>
      </w:r>
      <w:proofErr w:type="spellEnd"/>
      <w:r>
        <w:t xml:space="preserve"> New South Wales and NSW</w:t>
      </w:r>
    </w:p>
    <w:p w14:paraId="535341A2" w14:textId="77777777" w:rsidR="008B13B3" w:rsidRDefault="008B13B3" w:rsidP="008B13B3">
      <w:pPr>
        <w:spacing w:after="0"/>
      </w:pPr>
    </w:p>
    <w:p w14:paraId="3C09C5EF" w14:textId="77777777" w:rsidR="008B13B3" w:rsidRDefault="008B13B3" w:rsidP="008B13B3">
      <w:pPr>
        <w:spacing w:after="0"/>
      </w:pPr>
      <w:r>
        <w:t xml:space="preserve">Incomplete values </w:t>
      </w:r>
      <w:r>
        <w:t xml:space="preserve">e.g. in the </w:t>
      </w:r>
      <w:r>
        <w:t xml:space="preserve">Transactions worksheet </w:t>
      </w:r>
      <w:r>
        <w:t>the</w:t>
      </w:r>
      <w:r>
        <w:t xml:space="preserve"> standard cost column has blank values</w:t>
      </w:r>
      <w:r>
        <w:t>.</w:t>
      </w:r>
      <w:r>
        <w:t xml:space="preserve"> </w:t>
      </w:r>
      <w:r>
        <w:t>T</w:t>
      </w:r>
      <w:r>
        <w:t xml:space="preserve">here are 197 transactions where nothing is bought, which causes brand, </w:t>
      </w:r>
      <w:proofErr w:type="spellStart"/>
      <w:r>
        <w:t>product_line</w:t>
      </w:r>
      <w:proofErr w:type="spellEnd"/>
      <w:r>
        <w:t xml:space="preserve">, </w:t>
      </w:r>
      <w:proofErr w:type="spellStart"/>
      <w:r>
        <w:t>product_class</w:t>
      </w:r>
      <w:proofErr w:type="spellEnd"/>
      <w:r>
        <w:t xml:space="preserve"> and </w:t>
      </w:r>
      <w:proofErr w:type="spellStart"/>
      <w:r>
        <w:t>product_size</w:t>
      </w:r>
      <w:proofErr w:type="spellEnd"/>
      <w:r>
        <w:t xml:space="preserve"> to not have any values.</w:t>
      </w:r>
      <w:r>
        <w:t xml:space="preserve"> There are also many blanks in </w:t>
      </w:r>
      <w:r>
        <w:t>- job title</w:t>
      </w:r>
      <w:r>
        <w:t xml:space="preserve"> column in the </w:t>
      </w:r>
      <w:proofErr w:type="spellStart"/>
      <w:r>
        <w:t>NewCustomerList</w:t>
      </w:r>
      <w:proofErr w:type="spellEnd"/>
      <w:r>
        <w:t xml:space="preserve"> worksheet </w:t>
      </w:r>
      <w:r>
        <w:t xml:space="preserve">as well as job title last name and date of birth in the </w:t>
      </w:r>
      <w:proofErr w:type="spellStart"/>
      <w:r>
        <w:t>CustomerDemographic</w:t>
      </w:r>
      <w:proofErr w:type="spellEnd"/>
      <w:r>
        <w:t xml:space="preserve"> worksheet. </w:t>
      </w:r>
      <w:r>
        <w:t>This can be mitigated by using compulsory fields or using default values where appropriate.</w:t>
      </w:r>
    </w:p>
    <w:p w14:paraId="5DFB32BF" w14:textId="77777777" w:rsidR="008B13B3" w:rsidRDefault="008B13B3" w:rsidP="008B13B3">
      <w:pPr>
        <w:spacing w:after="0"/>
      </w:pPr>
    </w:p>
    <w:p w14:paraId="08D6A9D3" w14:textId="77777777" w:rsidR="008B13B3" w:rsidRDefault="008B13B3" w:rsidP="008B13B3">
      <w:pPr>
        <w:spacing w:after="0"/>
      </w:pPr>
      <w:r>
        <w:t xml:space="preserve">Scale is ambiguous for </w:t>
      </w:r>
      <w:r>
        <w:t>several</w:t>
      </w:r>
      <w:r>
        <w:t xml:space="preserve"> columns</w:t>
      </w:r>
      <w:r>
        <w:t xml:space="preserve"> including </w:t>
      </w:r>
      <w:proofErr w:type="spellStart"/>
      <w:r>
        <w:t>property_valuation</w:t>
      </w:r>
      <w:proofErr w:type="spellEnd"/>
      <w:r>
        <w:t>,</w:t>
      </w:r>
      <w:r>
        <w:t xml:space="preserve"> rank and value</w:t>
      </w:r>
      <w:r>
        <w:t xml:space="preserve"> columns in the </w:t>
      </w:r>
      <w:proofErr w:type="spellStart"/>
      <w:r>
        <w:t>NewCustomerList</w:t>
      </w:r>
      <w:proofErr w:type="spellEnd"/>
      <w:r>
        <w:t xml:space="preserve"> worksheet as well as </w:t>
      </w:r>
      <w:r>
        <w:t>wealth segment</w:t>
      </w:r>
      <w:r>
        <w:t xml:space="preserve"> in the </w:t>
      </w:r>
      <w:r>
        <w:t>Customer Demographic worksheet</w:t>
      </w:r>
      <w:r>
        <w:t>.</w:t>
      </w:r>
    </w:p>
    <w:p w14:paraId="2E3DAE5D" w14:textId="77777777" w:rsidR="008B13B3" w:rsidRDefault="008B13B3" w:rsidP="008B13B3">
      <w:pPr>
        <w:spacing w:after="0"/>
      </w:pPr>
      <w:r>
        <w:t>This c</w:t>
      </w:r>
      <w:r>
        <w:t xml:space="preserve">an be mitigated by including a meta data worksheet for </w:t>
      </w:r>
      <w:r>
        <w:t>all</w:t>
      </w:r>
      <w:r>
        <w:t xml:space="preserve"> the columns with predetermined value ranged.</w:t>
      </w:r>
    </w:p>
    <w:p w14:paraId="0F56EDCB" w14:textId="77777777" w:rsidR="008B13B3" w:rsidRDefault="008B13B3" w:rsidP="008B13B3">
      <w:pPr>
        <w:spacing w:after="0"/>
      </w:pPr>
    </w:p>
    <w:p w14:paraId="14ED4D94" w14:textId="77777777" w:rsidR="008B13B3" w:rsidRDefault="008B13B3" w:rsidP="008B13B3">
      <w:pPr>
        <w:spacing w:after="0"/>
      </w:pPr>
      <w:r>
        <w:t xml:space="preserve">Incorrect values e.g. The </w:t>
      </w:r>
      <w:r>
        <w:t xml:space="preserve">default column </w:t>
      </w:r>
      <w:r>
        <w:t xml:space="preserve">in the </w:t>
      </w:r>
      <w:r>
        <w:t>Customer Demographic worksheet</w:t>
      </w:r>
      <w:r>
        <w:t xml:space="preserve"> doesn’t</w:t>
      </w:r>
      <w:r>
        <w:t xml:space="preserve"> show any useful information or has been encoded incorrectly and Jephthah Bachmann date of birth is wrong and shows his year of birth as 1843</w:t>
      </w:r>
      <w:r w:rsidR="000B1C63">
        <w:t xml:space="preserve">. </w:t>
      </w:r>
      <w:bookmarkStart w:id="0" w:name="_GoBack"/>
      <w:bookmarkEnd w:id="0"/>
      <w:r>
        <w:t>It might be worth removing these values or checking how these values were obtained and changing how the records are recorded so that they can be used.</w:t>
      </w:r>
    </w:p>
    <w:p w14:paraId="6EC5EF85" w14:textId="77777777" w:rsidR="008B13B3" w:rsidRDefault="008B13B3" w:rsidP="008B13B3">
      <w:pPr>
        <w:spacing w:after="0"/>
      </w:pPr>
    </w:p>
    <w:p w14:paraId="3A82A978" w14:textId="77777777" w:rsidR="008B13B3" w:rsidRDefault="008B13B3" w:rsidP="008B13B3">
      <w:pPr>
        <w:spacing w:after="0"/>
      </w:pPr>
      <w:r>
        <w:t xml:space="preserve">If you have any further questions regarding the </w:t>
      </w:r>
      <w:r>
        <w:t>issues,</w:t>
      </w:r>
      <w:r>
        <w:t xml:space="preserve"> feel free to contact me</w:t>
      </w:r>
      <w:r>
        <w:t>.</w:t>
      </w:r>
    </w:p>
    <w:p w14:paraId="41AC26A7" w14:textId="77777777" w:rsidR="008B13B3" w:rsidRDefault="008B13B3" w:rsidP="008B13B3">
      <w:pPr>
        <w:spacing w:after="0"/>
      </w:pPr>
    </w:p>
    <w:p w14:paraId="0453A824" w14:textId="77777777" w:rsidR="008B13B3" w:rsidRDefault="008B13B3" w:rsidP="008B13B3">
      <w:pPr>
        <w:spacing w:after="0"/>
      </w:pPr>
      <w:r>
        <w:t>Kind Regards</w:t>
      </w:r>
      <w:r>
        <w:t>,</w:t>
      </w:r>
    </w:p>
    <w:p w14:paraId="18662DE5" w14:textId="77777777" w:rsidR="00122CC8" w:rsidRDefault="008B13B3" w:rsidP="008B13B3">
      <w:pPr>
        <w:spacing w:after="0"/>
      </w:pPr>
      <w:r>
        <w:t>Owusu</w:t>
      </w:r>
    </w:p>
    <w:sectPr w:rsidR="00122C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NLU0MrIwNrIwMjFT0lEKTi0uzszPAykwrAUAiaSC0CwAAAA="/>
  </w:docVars>
  <w:rsids>
    <w:rsidRoot w:val="008B13B3"/>
    <w:rsid w:val="000B1C63"/>
    <w:rsid w:val="00122CC8"/>
    <w:rsid w:val="008B1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74041"/>
  <w15:chartTrackingRefBased/>
  <w15:docId w15:val="{B4E8DB28-97BE-4F46-9448-233D5801F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usu Frimpong</dc:creator>
  <cp:keywords/>
  <dc:description/>
  <cp:lastModifiedBy>Owusu Frimpong</cp:lastModifiedBy>
  <cp:revision>1</cp:revision>
  <dcterms:created xsi:type="dcterms:W3CDTF">2019-09-03T20:25:00Z</dcterms:created>
  <dcterms:modified xsi:type="dcterms:W3CDTF">2019-09-03T20:36:00Z</dcterms:modified>
</cp:coreProperties>
</file>